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A5E0E" w14:textId="5A1CADA2" w:rsidR="00B16DBB" w:rsidRDefault="00E918FD" w:rsidP="00B16DBB">
      <w:pPr>
        <w:pStyle w:val="Heading1"/>
        <w:rPr>
          <w:color w:val="auto"/>
          <w:lang w:val="en-US"/>
        </w:rPr>
      </w:pPr>
      <w:r>
        <w:rPr>
          <w:color w:val="auto"/>
          <w:lang w:val="en-US"/>
        </w:rPr>
        <w:t>Lab 3</w:t>
      </w:r>
    </w:p>
    <w:p w14:paraId="36E70EA9" w14:textId="77777777" w:rsidR="00B16DBB" w:rsidRDefault="00B16DBB" w:rsidP="00B16DBB">
      <w:pPr>
        <w:rPr>
          <w:b/>
          <w:bCs/>
          <w:lang w:val="en-US"/>
        </w:rPr>
      </w:pPr>
      <w:r>
        <w:rPr>
          <w:b/>
          <w:bCs/>
          <w:lang w:val="en-US"/>
        </w:rPr>
        <w:t>Exercise 1:</w:t>
      </w:r>
    </w:p>
    <w:p w14:paraId="313DE77C" w14:textId="48E5D56E" w:rsidR="00EB6DF3" w:rsidRDefault="00A56C7C" w:rsidP="00B16DBB">
      <w:r w:rsidRPr="00A56C7C">
        <w:drawing>
          <wp:inline distT="0" distB="0" distL="0" distR="0" wp14:anchorId="5BF714E3" wp14:editId="30E9338A">
            <wp:extent cx="1838582" cy="619211"/>
            <wp:effectExtent l="0" t="0" r="952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38582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34E5">
        <w:br/>
        <w:t>Note: 002</w:t>
      </w:r>
      <w:r w:rsidR="00B06282">
        <w:br/>
      </w:r>
      <w:r w:rsidR="00B06282" w:rsidRPr="00B06282">
        <w:drawing>
          <wp:inline distT="0" distB="0" distL="0" distR="0" wp14:anchorId="6699E9FC" wp14:editId="25DC3F15">
            <wp:extent cx="4635795" cy="2477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15707" cy="252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06282">
        <w:br/>
        <w:t>Note: Result after following steps.</w:t>
      </w:r>
    </w:p>
    <w:p w14:paraId="3439BA66" w14:textId="3EFE3A97" w:rsidR="00B06282" w:rsidRDefault="00B06282" w:rsidP="00B16DBB">
      <w:r>
        <w:rPr>
          <w:b/>
          <w:bCs/>
        </w:rPr>
        <w:t>Exercise 2:</w:t>
      </w:r>
    </w:p>
    <w:p w14:paraId="3A1A904B" w14:textId="783F0772" w:rsidR="00B06282" w:rsidRDefault="002B3A07" w:rsidP="00B16DBB">
      <w:r w:rsidRPr="002B3A07">
        <w:drawing>
          <wp:inline distT="0" distB="0" distL="0" distR="0" wp14:anchorId="63207FDE" wp14:editId="6D21E200">
            <wp:extent cx="4635500" cy="21369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15458" cy="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564D">
        <w:br/>
        <w:t>Note: Result after following directions.</w:t>
      </w:r>
    </w:p>
    <w:p w14:paraId="250D85DE" w14:textId="4A9E230B" w:rsidR="00B31BDF" w:rsidRDefault="00B31BDF" w:rsidP="00B16DBB">
      <w:pPr>
        <w:rPr>
          <w:b/>
          <w:bCs/>
        </w:rPr>
      </w:pPr>
      <w:r>
        <w:rPr>
          <w:b/>
          <w:bCs/>
        </w:rPr>
        <w:t>Exercise 3:</w:t>
      </w:r>
    </w:p>
    <w:p w14:paraId="2FB33ABC" w14:textId="19BAEA7E" w:rsidR="00B31BDF" w:rsidRDefault="001D1159" w:rsidP="00B16DBB">
      <w:r w:rsidRPr="001D1159">
        <w:drawing>
          <wp:inline distT="0" distB="0" distL="0" distR="0" wp14:anchorId="3BF59336" wp14:editId="144EDE81">
            <wp:extent cx="3009014" cy="1010603"/>
            <wp:effectExtent l="0" t="0" r="127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25863" cy="1016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7EA028" w14:textId="58B82EFD" w:rsidR="00D630E6" w:rsidRDefault="001D1159" w:rsidP="00D630E6">
      <w:r>
        <w:rPr>
          <w:b/>
          <w:bCs/>
        </w:rPr>
        <w:t>Exercise 4:</w:t>
      </w:r>
      <w:r w:rsidR="00D630E6">
        <w:rPr>
          <w:b/>
          <w:bCs/>
        </w:rPr>
        <w:br/>
      </w:r>
      <w:r w:rsidR="00D630E6" w:rsidRPr="00D630E6">
        <w:drawing>
          <wp:inline distT="0" distB="0" distL="0" distR="0" wp14:anchorId="35A65202" wp14:editId="57B31634">
            <wp:extent cx="2258170" cy="15919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64286" cy="173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110E" w:rsidRPr="0094110E">
        <w:drawing>
          <wp:inline distT="0" distB="0" distL="0" distR="0" wp14:anchorId="7A97CBF6" wp14:editId="6991088C">
            <wp:extent cx="3965944" cy="17486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41274" cy="182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ED138" w14:textId="224D3AEB" w:rsidR="00B43E89" w:rsidRDefault="00D630E6" w:rsidP="00B43E89">
      <w:r w:rsidRPr="00D630E6">
        <w:drawing>
          <wp:inline distT="0" distB="0" distL="0" distR="0" wp14:anchorId="5228BBCB" wp14:editId="1F151BD0">
            <wp:extent cx="2321781" cy="534827"/>
            <wp:effectExtent l="0" t="0" r="254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51544" cy="541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F7E65" w14:textId="0E44B6A0" w:rsidR="00D630E6" w:rsidRDefault="004F5FD8" w:rsidP="00B43E89">
      <w:r w:rsidRPr="004F5FD8">
        <w:drawing>
          <wp:inline distT="0" distB="0" distL="0" distR="0" wp14:anchorId="24F6065E" wp14:editId="329ABC6D">
            <wp:extent cx="2321560" cy="475000"/>
            <wp:effectExtent l="0" t="0" r="2540" b="1270"/>
            <wp:docPr id="12" name="Picture 1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14534" cy="494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F81FF" w14:textId="6BA392E2" w:rsidR="00BF307B" w:rsidRPr="007A0F32" w:rsidRDefault="00A1108B" w:rsidP="007A0F32">
      <w:r w:rsidRPr="00A1108B">
        <w:drawing>
          <wp:inline distT="0" distB="0" distL="0" distR="0" wp14:anchorId="41965A9A" wp14:editId="49C70755">
            <wp:extent cx="2321560" cy="196016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80139" cy="200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307B" w:rsidRPr="00BF307B">
        <w:drawing>
          <wp:inline distT="0" distB="0" distL="0" distR="0" wp14:anchorId="53ABC6A2" wp14:editId="132695D7">
            <wp:extent cx="3662412" cy="202019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70309" cy="207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9E957" w14:textId="2A2FD307" w:rsidR="00BF307B" w:rsidRDefault="00BF307B" w:rsidP="00D630E6">
      <w:r>
        <w:rPr>
          <w:b/>
          <w:bCs/>
        </w:rPr>
        <w:t>Exercise 5:</w:t>
      </w:r>
    </w:p>
    <w:p w14:paraId="44A88070" w14:textId="77777777" w:rsidR="00B43E89" w:rsidRDefault="00D92F2E" w:rsidP="00D630E6">
      <w:r w:rsidRPr="00D92F2E">
        <w:drawing>
          <wp:inline distT="0" distB="0" distL="0" distR="0" wp14:anchorId="49AD4193" wp14:editId="2F709F45">
            <wp:extent cx="2186609" cy="1229967"/>
            <wp:effectExtent l="0" t="0" r="4445" b="889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95671" cy="123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FC998" w14:textId="51347B10" w:rsidR="00070D53" w:rsidRDefault="00DE4A31" w:rsidP="00D630E6">
      <w:r w:rsidRPr="00DE4A31">
        <w:lastRenderedPageBreak/>
        <w:drawing>
          <wp:inline distT="0" distB="0" distL="0" distR="0" wp14:anchorId="264FFA05" wp14:editId="35672648">
            <wp:extent cx="3419061" cy="17794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70578" cy="18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B72CC" w14:textId="1F75A17D" w:rsidR="00BF307B" w:rsidRDefault="00070D53" w:rsidP="00D630E6">
      <w:r w:rsidRPr="00070D53">
        <w:drawing>
          <wp:inline distT="0" distB="0" distL="0" distR="0" wp14:anchorId="4B53936D" wp14:editId="635DE9CD">
            <wp:extent cx="3323645" cy="201619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50089" cy="209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Note: without write permissions</w:t>
      </w:r>
    </w:p>
    <w:p w14:paraId="7EC10702" w14:textId="00ECE4FB" w:rsidR="00070D53" w:rsidRDefault="00D37CB1" w:rsidP="00D630E6">
      <w:r>
        <w:rPr>
          <w:b/>
          <w:bCs/>
        </w:rPr>
        <w:t>Exercise 6:</w:t>
      </w:r>
    </w:p>
    <w:p w14:paraId="1B1927A9" w14:textId="3BFC9731" w:rsidR="00320334" w:rsidRDefault="00320334" w:rsidP="00D630E6">
      <w:r w:rsidRPr="00320334">
        <w:drawing>
          <wp:inline distT="0" distB="0" distL="0" distR="0" wp14:anchorId="7A828FC8" wp14:editId="47C0A078">
            <wp:extent cx="3466769" cy="187393"/>
            <wp:effectExtent l="0" t="0" r="635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76236" cy="19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65E3" w:rsidRPr="00B465E3">
        <w:drawing>
          <wp:inline distT="0" distB="0" distL="0" distR="0" wp14:anchorId="4A5750FA" wp14:editId="3428EE63">
            <wp:extent cx="3721210" cy="877096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46539" cy="883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53B2" w:rsidRPr="005753B2">
        <w:drawing>
          <wp:inline distT="0" distB="0" distL="0" distR="0" wp14:anchorId="7860C4EE" wp14:editId="2718DC58">
            <wp:extent cx="3721100" cy="634893"/>
            <wp:effectExtent l="0" t="0" r="0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49344" cy="639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113C2" w14:textId="5A5B2081" w:rsidR="00E11B6C" w:rsidRDefault="00E11B6C" w:rsidP="00D630E6">
      <w:r w:rsidRPr="00E11B6C">
        <w:drawing>
          <wp:inline distT="0" distB="0" distL="0" distR="0" wp14:anchorId="2FB3FEC4" wp14:editId="47B51EC4">
            <wp:extent cx="2735249" cy="189508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49441" cy="19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18F0" w:rsidRPr="001D18F0">
        <w:drawing>
          <wp:inline distT="0" distB="0" distL="0" distR="0" wp14:anchorId="2DC31ED2" wp14:editId="1A8F78ED">
            <wp:extent cx="3721100" cy="168291"/>
            <wp:effectExtent l="0" t="0" r="0" b="31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36424" cy="168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AC82E" w14:textId="78706905" w:rsidR="007A0F32" w:rsidRDefault="007A0F32" w:rsidP="00D630E6">
      <w:r w:rsidRPr="007A0F32">
        <w:drawing>
          <wp:inline distT="0" distB="0" distL="0" distR="0" wp14:anchorId="3DAFBC05" wp14:editId="4701BB6D">
            <wp:extent cx="3935896" cy="620661"/>
            <wp:effectExtent l="0" t="0" r="7620" b="8255"/>
            <wp:docPr id="53" name="Picture 5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89130" cy="62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64AF">
        <w:br/>
      </w:r>
      <w:r w:rsidR="001464AF" w:rsidRPr="001464AF">
        <w:drawing>
          <wp:inline distT="0" distB="0" distL="0" distR="0" wp14:anchorId="19FE3B2C" wp14:editId="7C261520">
            <wp:extent cx="3466465" cy="459134"/>
            <wp:effectExtent l="0" t="0" r="635" b="0"/>
            <wp:docPr id="54" name="Picture 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500820" cy="463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9E10D" w14:textId="3078DFF1" w:rsidR="0024195F" w:rsidRDefault="0024195F" w:rsidP="00D630E6">
      <w:r>
        <w:rPr>
          <w:b/>
          <w:bCs/>
        </w:rPr>
        <w:t>Exercise 7:</w:t>
      </w:r>
    </w:p>
    <w:p w14:paraId="2833EF3A" w14:textId="79B07256" w:rsidR="0024195F" w:rsidRDefault="00E1447D" w:rsidP="00A74AAB">
      <w:pPr>
        <w:pStyle w:val="ListParagraph"/>
        <w:numPr>
          <w:ilvl w:val="0"/>
          <w:numId w:val="1"/>
        </w:numPr>
      </w:pPr>
      <w:r>
        <w:t>Removing read permissions by people submitting their exam</w:t>
      </w:r>
      <w:r w:rsidR="008E0D26">
        <w:t xml:space="preserve"> papers facing downwards</w:t>
      </w:r>
    </w:p>
    <w:p w14:paraId="011F4535" w14:textId="72B87934" w:rsidR="008E0D26" w:rsidRDefault="008E0D26" w:rsidP="00A74AAB">
      <w:pPr>
        <w:pStyle w:val="ListParagraph"/>
        <w:numPr>
          <w:ilvl w:val="0"/>
          <w:numId w:val="1"/>
        </w:numPr>
      </w:pPr>
      <w:r>
        <w:t>Also by sending a report enclosed in a folder</w:t>
      </w:r>
    </w:p>
    <w:p w14:paraId="2A0EB3A8" w14:textId="0DF04C4F" w:rsidR="00CC0B03" w:rsidRDefault="00CC0B03" w:rsidP="00CC0B03">
      <w:r>
        <w:rPr>
          <w:b/>
          <w:bCs/>
        </w:rPr>
        <w:t>Exercise 8:</w:t>
      </w:r>
    </w:p>
    <w:p w14:paraId="56AC2C51" w14:textId="6EAE1472" w:rsidR="00CC0B03" w:rsidRDefault="00E43FAD" w:rsidP="00CC0B03">
      <w:r w:rsidRPr="00E43FAD">
        <w:drawing>
          <wp:inline distT="0" distB="0" distL="0" distR="0" wp14:anchorId="10169306" wp14:editId="639F48B7">
            <wp:extent cx="2812894" cy="1034249"/>
            <wp:effectExtent l="0" t="0" r="6985" b="0"/>
            <wp:docPr id="55" name="Picture 5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21685" cy="1037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2C07">
        <w:br/>
      </w:r>
      <w:r w:rsidR="00092C07" w:rsidRPr="00092C07">
        <w:drawing>
          <wp:inline distT="0" distB="0" distL="0" distR="0" wp14:anchorId="3BF2D885" wp14:editId="3FC5AD98">
            <wp:extent cx="2985713" cy="207341"/>
            <wp:effectExtent l="0" t="0" r="0" b="254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14568" cy="216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F27A7">
        <w:br/>
      </w:r>
      <w:r w:rsidR="00FF27A7" w:rsidRPr="00FF27A7">
        <w:drawing>
          <wp:inline distT="0" distB="0" distL="0" distR="0" wp14:anchorId="292901D9" wp14:editId="7936F755">
            <wp:extent cx="3593990" cy="163639"/>
            <wp:effectExtent l="0" t="0" r="0" b="825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045499" cy="184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5BCB">
        <w:br/>
      </w:r>
      <w:r w:rsidR="00F85BCB" w:rsidRPr="00F85BCB">
        <w:drawing>
          <wp:inline distT="0" distB="0" distL="0" distR="0" wp14:anchorId="2DC869C0" wp14:editId="6793D3A5">
            <wp:extent cx="2276859" cy="659959"/>
            <wp:effectExtent l="0" t="0" r="0" b="698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98128" cy="666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668E6">
        <w:br/>
      </w:r>
      <w:r w:rsidR="00F668E6" w:rsidRPr="00F668E6">
        <w:drawing>
          <wp:inline distT="0" distB="0" distL="0" distR="0" wp14:anchorId="14B51DBD" wp14:editId="7F5DE7DC">
            <wp:extent cx="2812415" cy="193712"/>
            <wp:effectExtent l="0" t="0" r="698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014799" cy="207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3B62">
        <w:br/>
      </w:r>
      <w:r w:rsidR="00AE3B62" w:rsidRPr="00AE3B62">
        <w:lastRenderedPageBreak/>
        <w:drawing>
          <wp:inline distT="0" distB="0" distL="0" distR="0" wp14:anchorId="1C7C144F" wp14:editId="3C25B24B">
            <wp:extent cx="3733765" cy="1210255"/>
            <wp:effectExtent l="0" t="0" r="635" b="9525"/>
            <wp:docPr id="63" name="Picture 6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54667" cy="121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A0E7A">
        <w:br/>
      </w:r>
      <w:r w:rsidR="009A0E7A" w:rsidRPr="009A0E7A">
        <w:drawing>
          <wp:inline distT="0" distB="0" distL="0" distR="0" wp14:anchorId="32FB079D" wp14:editId="78A3522C">
            <wp:extent cx="4231605" cy="707528"/>
            <wp:effectExtent l="0" t="0" r="0" b="0"/>
            <wp:docPr id="64" name="Picture 6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98591" cy="718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80222" w14:textId="3C329ECB" w:rsidR="00C8437D" w:rsidRDefault="00C8437D" w:rsidP="00CC0B03">
      <w:r w:rsidRPr="00C8437D">
        <w:drawing>
          <wp:inline distT="0" distB="0" distL="0" distR="0" wp14:anchorId="1C0F7BC3" wp14:editId="492F7EA7">
            <wp:extent cx="2647784" cy="153666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60921" cy="160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1CDE">
        <w:br/>
      </w:r>
      <w:r w:rsidR="00191CDE" w:rsidRPr="00191CDE">
        <w:drawing>
          <wp:inline distT="0" distB="0" distL="0" distR="0" wp14:anchorId="3A6CE041" wp14:editId="29107A47">
            <wp:extent cx="3817479" cy="186690"/>
            <wp:effectExtent l="0" t="0" r="0" b="381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066169" cy="198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1CDE">
        <w:br/>
      </w:r>
      <w:r w:rsidR="00191CDE" w:rsidRPr="00191CDE">
        <w:drawing>
          <wp:inline distT="0" distB="0" distL="0" distR="0" wp14:anchorId="67748F1D" wp14:editId="1A1930AC">
            <wp:extent cx="4092253" cy="527271"/>
            <wp:effectExtent l="0" t="0" r="3810" b="6350"/>
            <wp:docPr id="68" name="Picture 6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182251" cy="538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91CDE">
        <w:br/>
        <w:t>Note: Write and Execute permissions must be active for vanda to be removed.</w:t>
      </w:r>
    </w:p>
    <w:p w14:paraId="7D02A24A" w14:textId="5B795D3F" w:rsidR="00E77B2A" w:rsidRDefault="00E77B2A" w:rsidP="00CC0B03">
      <w:r>
        <w:rPr>
          <w:b/>
          <w:bCs/>
        </w:rPr>
        <w:t>Exercise 9:</w:t>
      </w:r>
    </w:p>
    <w:p w14:paraId="59FB1EF7" w14:textId="59A022A0" w:rsidR="00E77B2A" w:rsidRDefault="005F54B4" w:rsidP="00CC0B03">
      <w:r w:rsidRPr="005F54B4">
        <w:drawing>
          <wp:inline distT="0" distB="0" distL="0" distR="0" wp14:anchorId="592C4CDE" wp14:editId="6ECE9F63">
            <wp:extent cx="4288615" cy="679947"/>
            <wp:effectExtent l="0" t="0" r="0" b="6350"/>
            <wp:docPr id="69" name="Picture 6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Tex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325483" cy="68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A4AB6">
        <w:br/>
        <w:t>Note: `</w:t>
      </w:r>
      <w:proofErr w:type="spellStart"/>
      <w:r w:rsidR="00AA4AB6">
        <w:t>mkdir</w:t>
      </w:r>
      <w:proofErr w:type="spellEnd"/>
      <w:r w:rsidR="00AA4AB6">
        <w:t xml:space="preserve"> -p archive/Mgt/Q01` used.</w:t>
      </w:r>
    </w:p>
    <w:p w14:paraId="6F5D2F16" w14:textId="22D8FEE0" w:rsidR="00AA4AB6" w:rsidRDefault="002354F9" w:rsidP="00CC0B03">
      <w:r w:rsidRPr="002354F9">
        <w:drawing>
          <wp:inline distT="0" distB="0" distL="0" distR="0" wp14:anchorId="0F7154D7" wp14:editId="52A44E39">
            <wp:extent cx="4599663" cy="1224611"/>
            <wp:effectExtent l="0" t="0" r="0" b="0"/>
            <wp:docPr id="70" name="Picture 7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625309" cy="123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693FD" w14:textId="45BF61F3" w:rsidR="00CE1137" w:rsidRDefault="00CE1137" w:rsidP="00CC0B03">
      <w:r w:rsidRPr="00CE1137">
        <w:drawing>
          <wp:inline distT="0" distB="0" distL="0" distR="0" wp14:anchorId="3563C347" wp14:editId="1EAD05AF">
            <wp:extent cx="3396865" cy="287158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478467" cy="294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D7CFE" w14:textId="188746C6" w:rsidR="003C1BD1" w:rsidRDefault="003C1BD1" w:rsidP="00CC0B03">
      <w:r w:rsidRPr="003C1BD1">
        <w:drawing>
          <wp:inline distT="0" distB="0" distL="0" distR="0" wp14:anchorId="4902E97C" wp14:editId="2FEFC5AE">
            <wp:extent cx="3586038" cy="187915"/>
            <wp:effectExtent l="0" t="0" r="0" b="317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675285" cy="192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00A63C89" w:rsidRPr="00A63C89">
        <w:drawing>
          <wp:inline distT="0" distB="0" distL="0" distR="0" wp14:anchorId="55DDB2A5" wp14:editId="1EF26B40">
            <wp:extent cx="3013544" cy="596511"/>
            <wp:effectExtent l="0" t="0" r="0" b="0"/>
            <wp:docPr id="73" name="Picture 7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Tex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025138" cy="598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3C89" w:rsidRPr="00A63C89">
        <w:drawing>
          <wp:inline distT="0" distB="0" distL="0" distR="0" wp14:anchorId="633102BB" wp14:editId="6C4C2AA4">
            <wp:extent cx="3665551" cy="159702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63385" cy="163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C0EBD">
        <w:br/>
        <w:t>Note: the operation worked</w:t>
      </w:r>
    </w:p>
    <w:p w14:paraId="18B2D68D" w14:textId="452F0C68" w:rsidR="00AC0EBD" w:rsidRDefault="00CF412C" w:rsidP="00887C86">
      <w:r w:rsidRPr="00CF412C">
        <w:lastRenderedPageBreak/>
        <w:drawing>
          <wp:inline distT="0" distB="0" distL="0" distR="0" wp14:anchorId="0D2FFA7A" wp14:editId="2D6DDD20">
            <wp:extent cx="3053301" cy="943747"/>
            <wp:effectExtent l="0" t="0" r="0" b="8890"/>
            <wp:docPr id="75" name="Picture 7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083860" cy="95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191B">
        <w:br/>
      </w:r>
      <w:r w:rsidR="000B191B" w:rsidRPr="000B191B">
        <w:drawing>
          <wp:inline distT="0" distB="0" distL="0" distR="0" wp14:anchorId="4825399D" wp14:editId="663E6230">
            <wp:extent cx="3482671" cy="437041"/>
            <wp:effectExtent l="0" t="0" r="3810" b="1270"/>
            <wp:docPr id="76" name="Picture 7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A screenshot of a computer&#10;&#10;Description automatically generated with medium confidenc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538393" cy="444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87C86">
        <w:br/>
      </w:r>
      <w:r w:rsidR="00887C86" w:rsidRPr="00887C86">
        <w:drawing>
          <wp:inline distT="0" distB="0" distL="0" distR="0" wp14:anchorId="5C11377B" wp14:editId="1A276D41">
            <wp:extent cx="2433099" cy="413841"/>
            <wp:effectExtent l="0" t="0" r="5715" b="5715"/>
            <wp:docPr id="77" name="Picture 7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Text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496966" cy="424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BCB06" w14:textId="22B58ED7" w:rsidR="00E62C5E" w:rsidRDefault="00E62C5E" w:rsidP="00887C86">
      <w:r w:rsidRPr="00E62C5E">
        <w:drawing>
          <wp:inline distT="0" distB="0" distL="0" distR="0" wp14:anchorId="47CC25A8" wp14:editId="37AE72EC">
            <wp:extent cx="2242268" cy="149961"/>
            <wp:effectExtent l="0" t="0" r="5715" b="254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282233" cy="152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575E">
        <w:br/>
      </w:r>
      <w:r w:rsidR="004E575E" w:rsidRPr="004E575E">
        <w:drawing>
          <wp:inline distT="0" distB="0" distL="0" distR="0" wp14:anchorId="3E24457B" wp14:editId="6DC310A7">
            <wp:extent cx="3283889" cy="160546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92862" cy="17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575E">
        <w:br/>
      </w:r>
      <w:r w:rsidR="00743D4D" w:rsidRPr="00743D4D">
        <w:drawing>
          <wp:inline distT="0" distB="0" distL="0" distR="0" wp14:anchorId="662C68D2" wp14:editId="4195012C">
            <wp:extent cx="3116911" cy="141678"/>
            <wp:effectExtent l="0" t="0" r="762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308343" cy="150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3D4D">
        <w:br/>
      </w:r>
      <w:r w:rsidR="00743D4D" w:rsidRPr="00743D4D">
        <w:drawing>
          <wp:inline distT="0" distB="0" distL="0" distR="0" wp14:anchorId="64D43AC4" wp14:editId="12E7B7F5">
            <wp:extent cx="3167021" cy="161658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403708" cy="17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586FA" w14:textId="495E1FEB" w:rsidR="00B27350" w:rsidRDefault="00B27350" w:rsidP="00887C86">
      <w:pPr>
        <w:rPr>
          <w:b/>
          <w:bCs/>
        </w:rPr>
      </w:pPr>
      <w:r>
        <w:rPr>
          <w:b/>
          <w:bCs/>
        </w:rPr>
        <w:t>Exercise 10:</w:t>
      </w:r>
    </w:p>
    <w:p w14:paraId="3AFB5064" w14:textId="10086C71" w:rsidR="00B27350" w:rsidRDefault="004E5226" w:rsidP="00B27350">
      <w:pPr>
        <w:pStyle w:val="ListParagraph"/>
        <w:numPr>
          <w:ilvl w:val="0"/>
          <w:numId w:val="2"/>
        </w:numPr>
      </w:pPr>
      <w:r>
        <w:t xml:space="preserve">A, x. B, </w:t>
      </w:r>
      <w:r w:rsidR="00047979">
        <w:t>x</w:t>
      </w:r>
      <w:r w:rsidR="0061344A">
        <w:t xml:space="preserve"> (I tested it and it worked like that)</w:t>
      </w:r>
    </w:p>
    <w:p w14:paraId="2E34F202" w14:textId="4C333AA5" w:rsidR="0061344A" w:rsidRDefault="00D86CAB" w:rsidP="00B27350">
      <w:pPr>
        <w:pStyle w:val="ListParagraph"/>
        <w:numPr>
          <w:ilvl w:val="0"/>
          <w:numId w:val="2"/>
        </w:numPr>
      </w:pPr>
      <w:r>
        <w:t xml:space="preserve">A, </w:t>
      </w:r>
      <w:r w:rsidR="00184963">
        <w:t xml:space="preserve">x, </w:t>
      </w:r>
      <w:r w:rsidR="0084062E">
        <w:t xml:space="preserve">w. B, </w:t>
      </w:r>
      <w:r w:rsidR="000359BE">
        <w:t>w, x.</w:t>
      </w:r>
    </w:p>
    <w:p w14:paraId="645DAAE0" w14:textId="1840C5DF" w:rsidR="000359BE" w:rsidRPr="00B27350" w:rsidRDefault="007F328A" w:rsidP="00B27350">
      <w:pPr>
        <w:pStyle w:val="ListParagraph"/>
        <w:numPr>
          <w:ilvl w:val="0"/>
          <w:numId w:val="2"/>
        </w:numPr>
      </w:pPr>
      <w:r>
        <w:t xml:space="preserve">A, </w:t>
      </w:r>
      <w:r w:rsidR="007822FC">
        <w:t xml:space="preserve">x, w. B, </w:t>
      </w:r>
      <w:r w:rsidR="001D3ED8">
        <w:t xml:space="preserve">none (with message), </w:t>
      </w:r>
      <w:r w:rsidR="00A62B14">
        <w:t>w (without message)</w:t>
      </w:r>
      <w:r w:rsidR="001D3ED8">
        <w:t>.</w:t>
      </w:r>
      <w:r w:rsidR="007822FC">
        <w:t xml:space="preserve"> </w:t>
      </w:r>
      <w:r w:rsidR="00A62B14">
        <w:br/>
      </w:r>
      <w:r w:rsidR="00A62B14" w:rsidRPr="00A62B14">
        <w:drawing>
          <wp:inline distT="0" distB="0" distL="0" distR="0" wp14:anchorId="526C593B" wp14:editId="5F916601">
            <wp:extent cx="4522489" cy="683205"/>
            <wp:effectExtent l="0" t="0" r="0" b="317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548738" cy="68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25A5A">
        <w:br/>
        <w:t>Note: The operation worked.</w:t>
      </w:r>
      <w:r w:rsidR="00025A5A">
        <w:br/>
      </w:r>
      <w:r w:rsidR="00025A5A" w:rsidRPr="00025A5A">
        <w:drawing>
          <wp:inline distT="0" distB="0" distL="0" distR="0" wp14:anchorId="61DD60DA" wp14:editId="70BA0E45">
            <wp:extent cx="3021164" cy="709124"/>
            <wp:effectExtent l="0" t="0" r="0" b="0"/>
            <wp:docPr id="84" name="Picture 8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039960" cy="713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25A5A">
        <w:br/>
        <w:t xml:space="preserve">Note: </w:t>
      </w:r>
      <w:r w:rsidR="00574E98">
        <w:t>T</w:t>
      </w:r>
      <w:r w:rsidR="00025A5A">
        <w:t>he operation worked.</w:t>
      </w:r>
    </w:p>
    <w:sectPr w:rsidR="000359BE" w:rsidRPr="00B27350">
      <w:headerReference w:type="default" r:id="rId5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6E8CE" w14:textId="77777777" w:rsidR="00F027B1" w:rsidRDefault="00F027B1" w:rsidP="00E6038F">
      <w:pPr>
        <w:spacing w:after="0" w:line="240" w:lineRule="auto"/>
      </w:pPr>
      <w:r>
        <w:separator/>
      </w:r>
    </w:p>
  </w:endnote>
  <w:endnote w:type="continuationSeparator" w:id="0">
    <w:p w14:paraId="2A6CCF13" w14:textId="77777777" w:rsidR="00F027B1" w:rsidRDefault="00F027B1" w:rsidP="00E60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14629" w14:textId="77777777" w:rsidR="00F027B1" w:rsidRDefault="00F027B1" w:rsidP="00E6038F">
      <w:pPr>
        <w:spacing w:after="0" w:line="240" w:lineRule="auto"/>
      </w:pPr>
      <w:r>
        <w:separator/>
      </w:r>
    </w:p>
  </w:footnote>
  <w:footnote w:type="continuationSeparator" w:id="0">
    <w:p w14:paraId="727B4890" w14:textId="77777777" w:rsidR="00F027B1" w:rsidRDefault="00F027B1" w:rsidP="00E60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4EFA8" w14:textId="44788FD1" w:rsidR="00E6038F" w:rsidRPr="00E6038F" w:rsidRDefault="00E6038F">
    <w:pPr>
      <w:pStyle w:val="Header"/>
      <w:rPr>
        <w:lang w:val="en-US"/>
      </w:rPr>
    </w:pPr>
    <w:r>
      <w:rPr>
        <w:lang w:val="en-US"/>
      </w:rPr>
      <w:t>Nouraldin Hassan</w:t>
    </w:r>
    <w:r>
      <w:rPr>
        <w:lang w:val="en-US"/>
      </w:rPr>
      <w:tab/>
      <w:t>CST8102</w:t>
    </w:r>
    <w:r>
      <w:rPr>
        <w:lang w:val="en-US"/>
      </w:rPr>
      <w:tab/>
      <w:t>January 10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27848"/>
    <w:multiLevelType w:val="hybridMultilevel"/>
    <w:tmpl w:val="AC5CE6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38109B"/>
    <w:multiLevelType w:val="hybridMultilevel"/>
    <w:tmpl w:val="81D659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8322035">
    <w:abstractNumId w:val="1"/>
  </w:num>
  <w:num w:numId="2" w16cid:durableId="1808936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tjQ1NLc0NDQxMDFT0lEKTi0uzszPAykwrgUAOkI1GywAAAA="/>
  </w:docVars>
  <w:rsids>
    <w:rsidRoot w:val="00AA4D61"/>
    <w:rsid w:val="00025A5A"/>
    <w:rsid w:val="00027691"/>
    <w:rsid w:val="000359BE"/>
    <w:rsid w:val="00047979"/>
    <w:rsid w:val="00070D53"/>
    <w:rsid w:val="00092C07"/>
    <w:rsid w:val="00096C05"/>
    <w:rsid w:val="000B191B"/>
    <w:rsid w:val="000B375C"/>
    <w:rsid w:val="001210D7"/>
    <w:rsid w:val="00134F7E"/>
    <w:rsid w:val="001464AF"/>
    <w:rsid w:val="00165712"/>
    <w:rsid w:val="00184963"/>
    <w:rsid w:val="00191CDE"/>
    <w:rsid w:val="001A1DF0"/>
    <w:rsid w:val="001D1159"/>
    <w:rsid w:val="001D18F0"/>
    <w:rsid w:val="001D3ED8"/>
    <w:rsid w:val="002254C5"/>
    <w:rsid w:val="002354F9"/>
    <w:rsid w:val="0024195F"/>
    <w:rsid w:val="002B3A07"/>
    <w:rsid w:val="00320334"/>
    <w:rsid w:val="00355458"/>
    <w:rsid w:val="00375818"/>
    <w:rsid w:val="003C1200"/>
    <w:rsid w:val="003C1BD1"/>
    <w:rsid w:val="003C6C74"/>
    <w:rsid w:val="003D01D0"/>
    <w:rsid w:val="004242E5"/>
    <w:rsid w:val="004725BA"/>
    <w:rsid w:val="00494B92"/>
    <w:rsid w:val="004A4340"/>
    <w:rsid w:val="004D606E"/>
    <w:rsid w:val="004E5226"/>
    <w:rsid w:val="004E575E"/>
    <w:rsid w:val="004F42AE"/>
    <w:rsid w:val="004F5FD8"/>
    <w:rsid w:val="005155B8"/>
    <w:rsid w:val="00574E98"/>
    <w:rsid w:val="005753B2"/>
    <w:rsid w:val="00577A1F"/>
    <w:rsid w:val="005A6483"/>
    <w:rsid w:val="005E4E9F"/>
    <w:rsid w:val="005F54B4"/>
    <w:rsid w:val="00611880"/>
    <w:rsid w:val="0061344A"/>
    <w:rsid w:val="00616615"/>
    <w:rsid w:val="00653267"/>
    <w:rsid w:val="006C6A25"/>
    <w:rsid w:val="00743D4D"/>
    <w:rsid w:val="00765D83"/>
    <w:rsid w:val="007822FC"/>
    <w:rsid w:val="007A0F32"/>
    <w:rsid w:val="007D7D84"/>
    <w:rsid w:val="007F328A"/>
    <w:rsid w:val="00804B0C"/>
    <w:rsid w:val="0084062E"/>
    <w:rsid w:val="00887C86"/>
    <w:rsid w:val="008C05B8"/>
    <w:rsid w:val="008E0D26"/>
    <w:rsid w:val="008F6884"/>
    <w:rsid w:val="0094110E"/>
    <w:rsid w:val="00957861"/>
    <w:rsid w:val="009834F7"/>
    <w:rsid w:val="00983819"/>
    <w:rsid w:val="009A0E7A"/>
    <w:rsid w:val="009B2AFB"/>
    <w:rsid w:val="009C508F"/>
    <w:rsid w:val="00A034E5"/>
    <w:rsid w:val="00A1108B"/>
    <w:rsid w:val="00A56C7C"/>
    <w:rsid w:val="00A62B14"/>
    <w:rsid w:val="00A63C89"/>
    <w:rsid w:val="00A74AAB"/>
    <w:rsid w:val="00AA4AB6"/>
    <w:rsid w:val="00AA4D61"/>
    <w:rsid w:val="00AC0EBD"/>
    <w:rsid w:val="00AE3B62"/>
    <w:rsid w:val="00B06282"/>
    <w:rsid w:val="00B16DBB"/>
    <w:rsid w:val="00B27350"/>
    <w:rsid w:val="00B31BDF"/>
    <w:rsid w:val="00B43E89"/>
    <w:rsid w:val="00B465E3"/>
    <w:rsid w:val="00B8564D"/>
    <w:rsid w:val="00B9412A"/>
    <w:rsid w:val="00BA507B"/>
    <w:rsid w:val="00BE5ACC"/>
    <w:rsid w:val="00BF307B"/>
    <w:rsid w:val="00C06BA1"/>
    <w:rsid w:val="00C8437D"/>
    <w:rsid w:val="00C87B26"/>
    <w:rsid w:val="00CC0B03"/>
    <w:rsid w:val="00CD64CC"/>
    <w:rsid w:val="00CE1137"/>
    <w:rsid w:val="00CF412C"/>
    <w:rsid w:val="00D37CB1"/>
    <w:rsid w:val="00D630E6"/>
    <w:rsid w:val="00D86CAB"/>
    <w:rsid w:val="00D91C47"/>
    <w:rsid w:val="00D92F2E"/>
    <w:rsid w:val="00DA2819"/>
    <w:rsid w:val="00DE4A31"/>
    <w:rsid w:val="00E11B6C"/>
    <w:rsid w:val="00E1447D"/>
    <w:rsid w:val="00E23BCB"/>
    <w:rsid w:val="00E24C16"/>
    <w:rsid w:val="00E43FAD"/>
    <w:rsid w:val="00E6038F"/>
    <w:rsid w:val="00E62C5E"/>
    <w:rsid w:val="00E77B2A"/>
    <w:rsid w:val="00E918FD"/>
    <w:rsid w:val="00EB6DF3"/>
    <w:rsid w:val="00F027B1"/>
    <w:rsid w:val="00F12026"/>
    <w:rsid w:val="00F65152"/>
    <w:rsid w:val="00F668E6"/>
    <w:rsid w:val="00F85BCB"/>
    <w:rsid w:val="00F951B8"/>
    <w:rsid w:val="00FC5740"/>
    <w:rsid w:val="00FD6E3C"/>
    <w:rsid w:val="00FF2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0B897"/>
  <w15:chartTrackingRefBased/>
  <w15:docId w15:val="{6C14583F-83C2-4124-8B12-0131F247B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DBB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A507B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3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38F"/>
  </w:style>
  <w:style w:type="paragraph" w:styleId="Footer">
    <w:name w:val="footer"/>
    <w:basedOn w:val="Normal"/>
    <w:link w:val="FooterChar"/>
    <w:uiPriority w:val="99"/>
    <w:unhideWhenUsed/>
    <w:rsid w:val="00E603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38F"/>
  </w:style>
  <w:style w:type="character" w:customStyle="1" w:styleId="Heading1Char">
    <w:name w:val="Heading 1 Char"/>
    <w:basedOn w:val="DefaultParagraphFont"/>
    <w:link w:val="Heading1"/>
    <w:uiPriority w:val="9"/>
    <w:rsid w:val="00BA50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74A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4</Pages>
  <Words>116</Words>
  <Characters>662</Characters>
  <Application>Microsoft Office Word</Application>
  <DocSecurity>0</DocSecurity>
  <Lines>5</Lines>
  <Paragraphs>1</Paragraphs>
  <ScaleCrop>false</ScaleCrop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ldin Hassan</dc:creator>
  <cp:keywords/>
  <dc:description/>
  <cp:lastModifiedBy>Nouraldin Hassan</cp:lastModifiedBy>
  <cp:revision>120</cp:revision>
  <dcterms:created xsi:type="dcterms:W3CDTF">2023-01-10T15:51:00Z</dcterms:created>
  <dcterms:modified xsi:type="dcterms:W3CDTF">2023-02-07T18:02:00Z</dcterms:modified>
</cp:coreProperties>
</file>